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df97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47fd7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34878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15c62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c69847c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6d8d2fe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d0883aa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e5db580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0:16:54Z</dcterms:created>
  <dcterms:modified xsi:type="dcterms:W3CDTF">2022-01-20T00:16:54Z</dcterms:modified>
</cp:coreProperties>
</file>